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BB614" w14:textId="4D30092F" w:rsidR="000866F2" w:rsidRDefault="000866F2" w:rsidP="00D266C7">
      <w:pPr>
        <w:spacing w:line="360" w:lineRule="auto"/>
        <w:jc w:val="both"/>
        <w:rPr>
          <w:sz w:val="24"/>
          <w:szCs w:val="24"/>
        </w:rPr>
      </w:pPr>
      <w:r>
        <w:rPr>
          <w:sz w:val="24"/>
          <w:szCs w:val="24"/>
        </w:rPr>
        <w:t xml:space="preserve">“Mala </w:t>
      </w:r>
      <w:proofErr w:type="spellStart"/>
      <w:r>
        <w:rPr>
          <w:sz w:val="24"/>
          <w:szCs w:val="24"/>
        </w:rPr>
        <w:t>wha</w:t>
      </w:r>
      <w:proofErr w:type="spellEnd"/>
      <w:proofErr w:type="gramStart"/>
      <w:r>
        <w:rPr>
          <w:sz w:val="24"/>
          <w:szCs w:val="24"/>
        </w:rPr>
        <w:t>-“ Jake</w:t>
      </w:r>
      <w:proofErr w:type="gramEnd"/>
      <w:r>
        <w:rPr>
          <w:sz w:val="24"/>
          <w:szCs w:val="24"/>
        </w:rPr>
        <w:t xml:space="preserve"> was interrupted by a finger to his lips, warm and feeling like </w:t>
      </w:r>
      <w:r w:rsidR="00BA5490">
        <w:rPr>
          <w:sz w:val="24"/>
          <w:szCs w:val="24"/>
        </w:rPr>
        <w:t xml:space="preserve">a </w:t>
      </w:r>
      <w:r>
        <w:rPr>
          <w:sz w:val="24"/>
          <w:szCs w:val="24"/>
        </w:rPr>
        <w:t>thick liquid.</w:t>
      </w:r>
    </w:p>
    <w:p w14:paraId="5CD0BF6B" w14:textId="4F4C5A2A" w:rsidR="000866F2" w:rsidRDefault="000866F2" w:rsidP="00D266C7">
      <w:pPr>
        <w:spacing w:line="360" w:lineRule="auto"/>
        <w:jc w:val="both"/>
        <w:rPr>
          <w:sz w:val="24"/>
          <w:szCs w:val="24"/>
        </w:rPr>
      </w:pPr>
    </w:p>
    <w:p w14:paraId="3F2BE57C" w14:textId="196B2EDF" w:rsidR="000866F2" w:rsidRDefault="000866F2" w:rsidP="00D266C7">
      <w:pPr>
        <w:spacing w:line="360" w:lineRule="auto"/>
        <w:jc w:val="both"/>
        <w:rPr>
          <w:sz w:val="24"/>
          <w:szCs w:val="24"/>
        </w:rPr>
      </w:pPr>
      <w:r>
        <w:rPr>
          <w:sz w:val="24"/>
          <w:szCs w:val="24"/>
        </w:rPr>
        <w:t>“</w:t>
      </w:r>
      <w:proofErr w:type="gramStart"/>
      <w:r>
        <w:rPr>
          <w:sz w:val="24"/>
          <w:szCs w:val="24"/>
        </w:rPr>
        <w:t>Let’s</w:t>
      </w:r>
      <w:proofErr w:type="gramEnd"/>
      <w:r>
        <w:rPr>
          <w:sz w:val="24"/>
          <w:szCs w:val="24"/>
        </w:rPr>
        <w:t xml:space="preserve"> just say I’ve learned a new trick~. No need for questions~.” Mala whispered, having her tail slink around her friend’s feet.</w:t>
      </w:r>
    </w:p>
    <w:p w14:paraId="3FF1F35C" w14:textId="4011DBCD" w:rsidR="000866F2" w:rsidRDefault="000866F2" w:rsidP="00D266C7">
      <w:pPr>
        <w:spacing w:line="360" w:lineRule="auto"/>
        <w:jc w:val="both"/>
        <w:rPr>
          <w:sz w:val="24"/>
          <w:szCs w:val="24"/>
        </w:rPr>
      </w:pPr>
    </w:p>
    <w:p w14:paraId="082A16FA" w14:textId="0B0D8547" w:rsidR="000866F2" w:rsidRDefault="000866F2" w:rsidP="00D266C7">
      <w:pPr>
        <w:spacing w:line="360" w:lineRule="auto"/>
        <w:jc w:val="both"/>
        <w:rPr>
          <w:sz w:val="24"/>
          <w:szCs w:val="24"/>
        </w:rPr>
      </w:pPr>
      <w:r>
        <w:rPr>
          <w:sz w:val="24"/>
          <w:szCs w:val="24"/>
        </w:rPr>
        <w:t>The naga was different than Jake had known her in all his life.</w:t>
      </w:r>
      <w:r w:rsidR="00953D21">
        <w:rPr>
          <w:sz w:val="24"/>
          <w:szCs w:val="24"/>
        </w:rPr>
        <w:t xml:space="preserve"> Rather than a reptilian </w:t>
      </w:r>
      <w:proofErr w:type="spellStart"/>
      <w:r w:rsidR="00953D21">
        <w:rPr>
          <w:sz w:val="24"/>
          <w:szCs w:val="24"/>
        </w:rPr>
        <w:t>anthro</w:t>
      </w:r>
      <w:proofErr w:type="spellEnd"/>
      <w:r w:rsidR="00953D21">
        <w:rPr>
          <w:sz w:val="24"/>
          <w:szCs w:val="24"/>
        </w:rPr>
        <w:t>, her entire body seems to have been replaced by a green, gooey substance, not unlike what Cipher comprised of, only with a slight translucency. It remained a relatively smooth and held together shape. The dim light of the penthouse bedroom reflected off her.</w:t>
      </w:r>
    </w:p>
    <w:p w14:paraId="20BE9DDB" w14:textId="7E821667" w:rsidR="00953D21" w:rsidRPr="0039469D" w:rsidRDefault="008732BC" w:rsidP="00D266C7">
      <w:pPr>
        <w:spacing w:line="360" w:lineRule="auto"/>
        <w:jc w:val="both"/>
        <w:rPr>
          <w:color w:val="FFFFFF" w:themeColor="background1"/>
          <w:sz w:val="24"/>
          <w:szCs w:val="24"/>
        </w:rPr>
      </w:pPr>
      <w:r w:rsidRPr="0039469D">
        <w:rPr>
          <w:color w:val="FFFFFF" w:themeColor="background1"/>
          <w:sz w:val="24"/>
          <w:szCs w:val="24"/>
        </w:rPr>
        <w:t xml:space="preserve">This story belongs to </w:t>
      </w:r>
      <w:proofErr w:type="spellStart"/>
      <w:r w:rsidRPr="0039469D">
        <w:rPr>
          <w:color w:val="FFFFFF" w:themeColor="background1"/>
          <w:sz w:val="24"/>
          <w:szCs w:val="24"/>
        </w:rPr>
        <w:t>SpartanBlast</w:t>
      </w:r>
      <w:proofErr w:type="spellEnd"/>
      <w:r w:rsidRPr="0039469D">
        <w:rPr>
          <w:color w:val="FFFFFF" w:themeColor="background1"/>
          <w:sz w:val="24"/>
          <w:szCs w:val="24"/>
        </w:rPr>
        <w:t xml:space="preserve">. If you find this </w:t>
      </w:r>
      <w:proofErr w:type="gramStart"/>
      <w:r w:rsidRPr="0039469D">
        <w:rPr>
          <w:color w:val="FFFFFF" w:themeColor="background1"/>
          <w:sz w:val="24"/>
          <w:szCs w:val="24"/>
        </w:rPr>
        <w:t>text</w:t>
      </w:r>
      <w:proofErr w:type="gramEnd"/>
      <w:r w:rsidRPr="0039469D">
        <w:rPr>
          <w:color w:val="FFFFFF" w:themeColor="background1"/>
          <w:sz w:val="24"/>
          <w:szCs w:val="24"/>
        </w:rPr>
        <w:t xml:space="preserve"> then </w:t>
      </w:r>
      <w:r w:rsidR="0039469D" w:rsidRPr="0039469D">
        <w:rPr>
          <w:color w:val="FFFFFF" w:themeColor="background1"/>
          <w:sz w:val="24"/>
          <w:szCs w:val="24"/>
        </w:rPr>
        <w:t>the story was uploaded illegally</w:t>
      </w:r>
    </w:p>
    <w:p w14:paraId="52011D3F" w14:textId="33CAE380" w:rsidR="00953D21" w:rsidRDefault="00953D21" w:rsidP="00D266C7">
      <w:pPr>
        <w:spacing w:line="360" w:lineRule="auto"/>
        <w:jc w:val="both"/>
        <w:rPr>
          <w:sz w:val="24"/>
          <w:szCs w:val="24"/>
        </w:rPr>
      </w:pPr>
      <w:r>
        <w:rPr>
          <w:sz w:val="24"/>
          <w:szCs w:val="24"/>
        </w:rPr>
        <w:t>Mala let her tail coil a foot up Jake’s legs,</w:t>
      </w:r>
      <w:r w:rsidR="00585229">
        <w:rPr>
          <w:sz w:val="24"/>
          <w:szCs w:val="24"/>
        </w:rPr>
        <w:t xml:space="preserve"> just tightening enough that he </w:t>
      </w:r>
      <w:proofErr w:type="gramStart"/>
      <w:r w:rsidR="00585229">
        <w:rPr>
          <w:sz w:val="24"/>
          <w:szCs w:val="24"/>
        </w:rPr>
        <w:t>wouldn’t</w:t>
      </w:r>
      <w:proofErr w:type="gramEnd"/>
      <w:r w:rsidR="00585229">
        <w:rPr>
          <w:sz w:val="24"/>
          <w:szCs w:val="24"/>
        </w:rPr>
        <w:t xml:space="preserve"> slip them out. She came right up to him, looking down with a smile, letting one hand rest on his shoulder and another caress his cheek.</w:t>
      </w:r>
    </w:p>
    <w:p w14:paraId="09867EAB" w14:textId="07B61F72" w:rsidR="00585229" w:rsidRDefault="00585229" w:rsidP="00D266C7">
      <w:pPr>
        <w:spacing w:line="360" w:lineRule="auto"/>
        <w:jc w:val="both"/>
        <w:rPr>
          <w:sz w:val="24"/>
          <w:szCs w:val="24"/>
        </w:rPr>
      </w:pPr>
    </w:p>
    <w:p w14:paraId="70E10A2A" w14:textId="0272D9F4" w:rsidR="00585229" w:rsidRDefault="00585229" w:rsidP="00D266C7">
      <w:pPr>
        <w:spacing w:line="360" w:lineRule="auto"/>
        <w:jc w:val="both"/>
        <w:rPr>
          <w:sz w:val="24"/>
          <w:szCs w:val="24"/>
        </w:rPr>
      </w:pPr>
      <w:r>
        <w:rPr>
          <w:sz w:val="24"/>
          <w:szCs w:val="24"/>
        </w:rPr>
        <w:t>It was enough to put Jake, and his questions, to rest. After all, Mala is his friend. Each touch felt lovely, with every pressure gentle as the mass took shape.</w:t>
      </w:r>
    </w:p>
    <w:p w14:paraId="0B201168" w14:textId="684869E3" w:rsidR="00585229" w:rsidRDefault="00585229" w:rsidP="00D266C7">
      <w:pPr>
        <w:spacing w:line="360" w:lineRule="auto"/>
        <w:jc w:val="both"/>
        <w:rPr>
          <w:sz w:val="24"/>
          <w:szCs w:val="24"/>
        </w:rPr>
      </w:pPr>
    </w:p>
    <w:p w14:paraId="3D131B00" w14:textId="170D3A50" w:rsidR="00585229" w:rsidRDefault="00585229" w:rsidP="00D266C7">
      <w:pPr>
        <w:spacing w:line="360" w:lineRule="auto"/>
        <w:jc w:val="both"/>
        <w:rPr>
          <w:sz w:val="24"/>
          <w:szCs w:val="24"/>
        </w:rPr>
      </w:pPr>
      <w:r>
        <w:rPr>
          <w:sz w:val="24"/>
          <w:szCs w:val="24"/>
        </w:rPr>
        <w:t xml:space="preserve">A flick of the tongue </w:t>
      </w:r>
      <w:r w:rsidR="00B973C9">
        <w:rPr>
          <w:sz w:val="24"/>
          <w:szCs w:val="24"/>
        </w:rPr>
        <w:t>came from Mala. The naga pulled Jake close, allow his arms to hug her waist, and rested his other cheek against her lean abdomen.</w:t>
      </w:r>
      <w:r w:rsidR="00ED48A1">
        <w:rPr>
          <w:sz w:val="24"/>
          <w:szCs w:val="24"/>
        </w:rPr>
        <w:t xml:space="preserve"> Mala le</w:t>
      </w:r>
      <w:r w:rsidR="00BD156E">
        <w:rPr>
          <w:sz w:val="24"/>
          <w:szCs w:val="24"/>
        </w:rPr>
        <w:t>f</w:t>
      </w:r>
      <w:r w:rsidR="00ED48A1">
        <w:rPr>
          <w:sz w:val="24"/>
          <w:szCs w:val="24"/>
        </w:rPr>
        <w:t>t the arms there until her tail tip’s progress reached the waist, so then she gently grabbed his biceps and put Jake’s arms to his side.</w:t>
      </w:r>
      <w:r w:rsidR="00B973C9">
        <w:rPr>
          <w:sz w:val="24"/>
          <w:szCs w:val="24"/>
        </w:rPr>
        <w:t xml:space="preserve"> All the while her tail made its way further up his body, </w:t>
      </w:r>
      <w:r w:rsidR="000F4F68">
        <w:rPr>
          <w:sz w:val="24"/>
          <w:szCs w:val="24"/>
        </w:rPr>
        <w:t xml:space="preserve">and </w:t>
      </w:r>
      <w:r w:rsidR="00B973C9">
        <w:rPr>
          <w:sz w:val="24"/>
          <w:szCs w:val="24"/>
        </w:rPr>
        <w:t xml:space="preserve">where had been thin portions were being replaced by thicker lengths by the moment. The tip wedge itself so easily between the two again and again coiling up the human’s </w:t>
      </w:r>
      <w:r w:rsidR="00ED48A1">
        <w:rPr>
          <w:sz w:val="24"/>
          <w:szCs w:val="24"/>
        </w:rPr>
        <w:t xml:space="preserve">chest. The gooey hands went to his back and temple, keeping the contact </w:t>
      </w:r>
      <w:proofErr w:type="gramStart"/>
      <w:r w:rsidR="00ED48A1">
        <w:rPr>
          <w:sz w:val="24"/>
          <w:szCs w:val="24"/>
        </w:rPr>
        <w:t>close up</w:t>
      </w:r>
      <w:proofErr w:type="gramEnd"/>
      <w:r w:rsidR="00ED48A1">
        <w:rPr>
          <w:sz w:val="24"/>
          <w:szCs w:val="24"/>
        </w:rPr>
        <w:t xml:space="preserve"> until the thick tail sections began to separate the two.</w:t>
      </w:r>
    </w:p>
    <w:p w14:paraId="4D34EA22" w14:textId="0206F17F" w:rsidR="00ED48A1" w:rsidRDefault="00ED48A1" w:rsidP="00D266C7">
      <w:pPr>
        <w:spacing w:line="360" w:lineRule="auto"/>
        <w:jc w:val="both"/>
        <w:rPr>
          <w:sz w:val="24"/>
          <w:szCs w:val="24"/>
        </w:rPr>
      </w:pPr>
    </w:p>
    <w:p w14:paraId="5F6B5220" w14:textId="7BE9CC88" w:rsidR="00ED48A1" w:rsidRDefault="00ED48A1" w:rsidP="00D266C7">
      <w:pPr>
        <w:spacing w:line="360" w:lineRule="auto"/>
        <w:jc w:val="both"/>
        <w:rPr>
          <w:sz w:val="24"/>
          <w:szCs w:val="24"/>
        </w:rPr>
      </w:pPr>
      <w:r>
        <w:rPr>
          <w:sz w:val="24"/>
          <w:szCs w:val="24"/>
        </w:rPr>
        <w:lastRenderedPageBreak/>
        <w:t>Finally, Jake’s shoulders had been bound by a coil of thick, gooey snake tail. Mala’s tail tip along with the thinner portion leading up to it hung above him, sometimes giving a head stroke. Her hands cupped both cheeks so she could peer into those smiling hazel eyes.</w:t>
      </w:r>
    </w:p>
    <w:p w14:paraId="535879A3" w14:textId="043F425A" w:rsidR="00ED48A1" w:rsidRDefault="00ED48A1" w:rsidP="00D266C7">
      <w:pPr>
        <w:spacing w:line="360" w:lineRule="auto"/>
        <w:jc w:val="both"/>
        <w:rPr>
          <w:sz w:val="24"/>
          <w:szCs w:val="24"/>
        </w:rPr>
      </w:pPr>
    </w:p>
    <w:p w14:paraId="09E12BE6" w14:textId="618E62D4" w:rsidR="00ED48A1" w:rsidRDefault="00ED48A1" w:rsidP="00D266C7">
      <w:pPr>
        <w:spacing w:line="360" w:lineRule="auto"/>
        <w:jc w:val="both"/>
        <w:rPr>
          <w:sz w:val="24"/>
          <w:szCs w:val="24"/>
        </w:rPr>
      </w:pPr>
      <w:r>
        <w:rPr>
          <w:sz w:val="24"/>
          <w:szCs w:val="24"/>
        </w:rPr>
        <w:t>“Is it nice~?” she asked, knowing his answer.</w:t>
      </w:r>
    </w:p>
    <w:p w14:paraId="2E724BE3" w14:textId="71D61A61" w:rsidR="00ED48A1" w:rsidRDefault="00ED48A1" w:rsidP="00D266C7">
      <w:pPr>
        <w:spacing w:line="360" w:lineRule="auto"/>
        <w:jc w:val="both"/>
        <w:rPr>
          <w:sz w:val="24"/>
          <w:szCs w:val="24"/>
        </w:rPr>
      </w:pPr>
    </w:p>
    <w:p w14:paraId="3DBEF00D" w14:textId="23CDAF85" w:rsidR="00ED48A1" w:rsidRDefault="00ED48A1" w:rsidP="00D266C7">
      <w:pPr>
        <w:spacing w:line="360" w:lineRule="auto"/>
        <w:jc w:val="both"/>
        <w:rPr>
          <w:sz w:val="24"/>
          <w:szCs w:val="24"/>
        </w:rPr>
      </w:pPr>
      <w:r>
        <w:rPr>
          <w:sz w:val="24"/>
          <w:szCs w:val="24"/>
        </w:rPr>
        <w:t>“Wonderful…” replied Jake, filled to the brim with relaxing bliss.</w:t>
      </w:r>
    </w:p>
    <w:p w14:paraId="24D335FE" w14:textId="55CB1F59" w:rsidR="00ED48A1" w:rsidRDefault="00ED48A1" w:rsidP="00D266C7">
      <w:pPr>
        <w:spacing w:line="360" w:lineRule="auto"/>
        <w:jc w:val="both"/>
        <w:rPr>
          <w:sz w:val="24"/>
          <w:szCs w:val="24"/>
        </w:rPr>
      </w:pPr>
    </w:p>
    <w:p w14:paraId="6C7E7D82" w14:textId="245E07E9" w:rsidR="00ED48A1" w:rsidRDefault="00ED48A1" w:rsidP="00D266C7">
      <w:pPr>
        <w:spacing w:line="360" w:lineRule="auto"/>
        <w:jc w:val="both"/>
        <w:rPr>
          <w:sz w:val="24"/>
          <w:szCs w:val="24"/>
        </w:rPr>
      </w:pPr>
      <w:r>
        <w:rPr>
          <w:sz w:val="24"/>
          <w:szCs w:val="24"/>
        </w:rPr>
        <w:t>Her smile growing just a tiny bit wider, Mala leaned her neck down, moving her right hand to the back of Jake’s skull, making room to kiss his cheek.</w:t>
      </w:r>
    </w:p>
    <w:p w14:paraId="466237CE" w14:textId="4103C296" w:rsidR="00ED48A1" w:rsidRDefault="00ED48A1" w:rsidP="00D266C7">
      <w:pPr>
        <w:spacing w:line="360" w:lineRule="auto"/>
        <w:jc w:val="both"/>
        <w:rPr>
          <w:sz w:val="24"/>
          <w:szCs w:val="24"/>
        </w:rPr>
      </w:pPr>
    </w:p>
    <w:p w14:paraId="484CCBC9" w14:textId="5375EAE3" w:rsidR="00ED48A1" w:rsidRDefault="00ED48A1" w:rsidP="00D266C7">
      <w:pPr>
        <w:spacing w:line="360" w:lineRule="auto"/>
        <w:jc w:val="both"/>
        <w:rPr>
          <w:sz w:val="24"/>
          <w:szCs w:val="24"/>
        </w:rPr>
      </w:pPr>
      <w:r>
        <w:rPr>
          <w:sz w:val="24"/>
          <w:szCs w:val="24"/>
        </w:rPr>
        <w:t>A slight pink glowed on Jake’s face</w:t>
      </w:r>
      <w:r w:rsidR="00BA47FD">
        <w:rPr>
          <w:sz w:val="24"/>
          <w:szCs w:val="24"/>
        </w:rPr>
        <w:t>, never knowing how to react when she did something like this.</w:t>
      </w:r>
    </w:p>
    <w:p w14:paraId="6DC0F821" w14:textId="1EFBF8E2" w:rsidR="00BA47FD" w:rsidRDefault="00BA47FD" w:rsidP="00D266C7">
      <w:pPr>
        <w:spacing w:line="360" w:lineRule="auto"/>
        <w:jc w:val="both"/>
        <w:rPr>
          <w:sz w:val="24"/>
          <w:szCs w:val="24"/>
        </w:rPr>
      </w:pPr>
    </w:p>
    <w:p w14:paraId="49A24CD4" w14:textId="77777777" w:rsidR="00E93827" w:rsidRDefault="00BA47FD" w:rsidP="00D266C7">
      <w:pPr>
        <w:spacing w:line="360" w:lineRule="auto"/>
        <w:jc w:val="both"/>
        <w:rPr>
          <w:sz w:val="24"/>
          <w:szCs w:val="24"/>
        </w:rPr>
      </w:pPr>
      <w:r>
        <w:rPr>
          <w:sz w:val="24"/>
          <w:szCs w:val="24"/>
        </w:rPr>
        <w:t xml:space="preserve">Mala </w:t>
      </w:r>
      <w:proofErr w:type="gramStart"/>
      <w:r>
        <w:rPr>
          <w:sz w:val="24"/>
          <w:szCs w:val="24"/>
        </w:rPr>
        <w:t>didn’t</w:t>
      </w:r>
      <w:proofErr w:type="gramEnd"/>
      <w:r>
        <w:rPr>
          <w:sz w:val="24"/>
          <w:szCs w:val="24"/>
        </w:rPr>
        <w:t xml:space="preserve"> stop though, sticking her tongue out to go under Jake’s chin and curl at his other cheek. It too was made of the goo, and still warm and slick as her tongue always was.</w:t>
      </w:r>
    </w:p>
    <w:p w14:paraId="6E108FDE" w14:textId="77777777" w:rsidR="00E93827" w:rsidRDefault="00E93827" w:rsidP="00D266C7">
      <w:pPr>
        <w:spacing w:line="360" w:lineRule="auto"/>
        <w:jc w:val="both"/>
        <w:rPr>
          <w:sz w:val="24"/>
          <w:szCs w:val="24"/>
        </w:rPr>
      </w:pPr>
    </w:p>
    <w:p w14:paraId="4387C959" w14:textId="3511D53C" w:rsidR="00BA47FD" w:rsidRDefault="00E93827" w:rsidP="00D266C7">
      <w:pPr>
        <w:spacing w:line="360" w:lineRule="auto"/>
        <w:jc w:val="both"/>
        <w:rPr>
          <w:sz w:val="24"/>
          <w:szCs w:val="24"/>
        </w:rPr>
      </w:pPr>
      <w:r>
        <w:rPr>
          <w:sz w:val="24"/>
          <w:szCs w:val="24"/>
        </w:rPr>
        <w:t>“Delicious~…” she whispered</w:t>
      </w:r>
      <w:r w:rsidR="00496FF7">
        <w:rPr>
          <w:sz w:val="24"/>
          <w:szCs w:val="24"/>
        </w:rPr>
        <w:t>, tightening her coils.</w:t>
      </w:r>
      <w:r w:rsidR="00BA47FD">
        <w:rPr>
          <w:sz w:val="24"/>
          <w:szCs w:val="24"/>
        </w:rPr>
        <w:t xml:space="preserve"> </w:t>
      </w:r>
    </w:p>
    <w:p w14:paraId="6C8F8BAE" w14:textId="77777777" w:rsidR="000866F2" w:rsidRDefault="000866F2" w:rsidP="00D266C7">
      <w:pPr>
        <w:spacing w:line="360" w:lineRule="auto"/>
        <w:jc w:val="both"/>
        <w:rPr>
          <w:sz w:val="24"/>
          <w:szCs w:val="24"/>
        </w:rPr>
      </w:pPr>
    </w:p>
    <w:p w14:paraId="578A7EBF" w14:textId="5E360B13" w:rsidR="00EB31BF" w:rsidRDefault="000866F2" w:rsidP="00D266C7">
      <w:pPr>
        <w:spacing w:line="360" w:lineRule="auto"/>
        <w:jc w:val="both"/>
        <w:rPr>
          <w:sz w:val="24"/>
          <w:szCs w:val="24"/>
        </w:rPr>
      </w:pPr>
      <w:r>
        <w:rPr>
          <w:sz w:val="24"/>
          <w:szCs w:val="24"/>
        </w:rPr>
        <w:t>It squeezed and squished Jake, forming around his shape</w:t>
      </w:r>
      <w:r w:rsidR="00F908B6">
        <w:rPr>
          <w:sz w:val="24"/>
          <w:szCs w:val="24"/>
        </w:rPr>
        <w:t>. He struggled for the enjoyment</w:t>
      </w:r>
      <w:r w:rsidR="005604BD">
        <w:rPr>
          <w:sz w:val="24"/>
          <w:szCs w:val="24"/>
        </w:rPr>
        <w:t xml:space="preserve">, </w:t>
      </w:r>
      <w:r w:rsidR="00C22F4B">
        <w:rPr>
          <w:sz w:val="24"/>
          <w:szCs w:val="24"/>
        </w:rPr>
        <w:t xml:space="preserve">wriggling in her grasp and attempting to push </w:t>
      </w:r>
      <w:r w:rsidR="00070BBB">
        <w:rPr>
          <w:sz w:val="24"/>
          <w:szCs w:val="24"/>
        </w:rPr>
        <w:t xml:space="preserve">out. </w:t>
      </w:r>
      <w:r w:rsidR="00C3015A">
        <w:rPr>
          <w:sz w:val="24"/>
          <w:szCs w:val="24"/>
        </w:rPr>
        <w:t xml:space="preserve">He </w:t>
      </w:r>
      <w:r w:rsidR="009B5DB3">
        <w:rPr>
          <w:sz w:val="24"/>
          <w:szCs w:val="24"/>
        </w:rPr>
        <w:t>made more of an impression than when Mala was solid</w:t>
      </w:r>
      <w:r w:rsidR="00891368">
        <w:rPr>
          <w:sz w:val="24"/>
          <w:szCs w:val="24"/>
        </w:rPr>
        <w:t>. Alas, Jake realized</w:t>
      </w:r>
      <w:r w:rsidR="007B2912">
        <w:rPr>
          <w:sz w:val="24"/>
          <w:szCs w:val="24"/>
        </w:rPr>
        <w:t xml:space="preserve"> </w:t>
      </w:r>
      <w:r w:rsidR="004C7050">
        <w:rPr>
          <w:sz w:val="24"/>
          <w:szCs w:val="24"/>
        </w:rPr>
        <w:t xml:space="preserve">there </w:t>
      </w:r>
      <w:proofErr w:type="gramStart"/>
      <w:r w:rsidR="004C7050">
        <w:rPr>
          <w:sz w:val="24"/>
          <w:szCs w:val="24"/>
        </w:rPr>
        <w:t>wasn’t</w:t>
      </w:r>
      <w:proofErr w:type="gramEnd"/>
      <w:r w:rsidR="004C7050">
        <w:rPr>
          <w:sz w:val="24"/>
          <w:szCs w:val="24"/>
        </w:rPr>
        <w:t xml:space="preserve"> a slight increase in any chance </w:t>
      </w:r>
      <w:r w:rsidR="0018147B">
        <w:rPr>
          <w:sz w:val="24"/>
          <w:szCs w:val="24"/>
        </w:rPr>
        <w:t xml:space="preserve">of escape. The coils stretched but did not give way to slip out. </w:t>
      </w:r>
      <w:r w:rsidR="00685B8A">
        <w:rPr>
          <w:sz w:val="24"/>
          <w:szCs w:val="24"/>
        </w:rPr>
        <w:t>Jake go</w:t>
      </w:r>
      <w:r w:rsidR="00680AE3">
        <w:rPr>
          <w:sz w:val="24"/>
          <w:szCs w:val="24"/>
        </w:rPr>
        <w:t xml:space="preserve">t a hand to push, but it </w:t>
      </w:r>
      <w:r w:rsidR="007E1191">
        <w:rPr>
          <w:sz w:val="24"/>
          <w:szCs w:val="24"/>
        </w:rPr>
        <w:t>could only go a little way.</w:t>
      </w:r>
      <w:r w:rsidR="005525E8">
        <w:rPr>
          <w:sz w:val="24"/>
          <w:szCs w:val="24"/>
        </w:rPr>
        <w:t xml:space="preserve"> Att</w:t>
      </w:r>
      <w:r w:rsidR="00931AEB">
        <w:rPr>
          <w:sz w:val="24"/>
          <w:szCs w:val="24"/>
        </w:rPr>
        <w:t>em</w:t>
      </w:r>
      <w:r w:rsidR="005525E8">
        <w:rPr>
          <w:sz w:val="24"/>
          <w:szCs w:val="24"/>
        </w:rPr>
        <w:t xml:space="preserve">pting to pull it back gave the sudden realization the hand was trapped inside the goo. Now he was </w:t>
      </w:r>
      <w:proofErr w:type="gramStart"/>
      <w:r w:rsidR="005525E8">
        <w:rPr>
          <w:sz w:val="24"/>
          <w:szCs w:val="24"/>
        </w:rPr>
        <w:t>beginning to notice</w:t>
      </w:r>
      <w:proofErr w:type="gramEnd"/>
      <w:r w:rsidR="005525E8">
        <w:rPr>
          <w:sz w:val="24"/>
          <w:szCs w:val="24"/>
        </w:rPr>
        <w:t xml:space="preserve"> </w:t>
      </w:r>
      <w:r w:rsidR="003F2349">
        <w:rPr>
          <w:sz w:val="24"/>
          <w:szCs w:val="24"/>
        </w:rPr>
        <w:t xml:space="preserve">parts of his body </w:t>
      </w:r>
      <w:r w:rsidR="002C3698">
        <w:rPr>
          <w:sz w:val="24"/>
          <w:szCs w:val="24"/>
        </w:rPr>
        <w:t>ha</w:t>
      </w:r>
      <w:r w:rsidR="0041021A">
        <w:rPr>
          <w:sz w:val="24"/>
          <w:szCs w:val="24"/>
        </w:rPr>
        <w:t>d</w:t>
      </w:r>
      <w:r w:rsidR="002C3698">
        <w:rPr>
          <w:sz w:val="24"/>
          <w:szCs w:val="24"/>
        </w:rPr>
        <w:t xml:space="preserve"> been </w:t>
      </w:r>
      <w:r w:rsidR="003F2349">
        <w:rPr>
          <w:sz w:val="24"/>
          <w:szCs w:val="24"/>
        </w:rPr>
        <w:t>sinking into Mala’s go</w:t>
      </w:r>
      <w:r w:rsidR="002D659B">
        <w:rPr>
          <w:sz w:val="24"/>
          <w:szCs w:val="24"/>
        </w:rPr>
        <w:t>o</w:t>
      </w:r>
      <w:r w:rsidR="003F2349">
        <w:rPr>
          <w:sz w:val="24"/>
          <w:szCs w:val="24"/>
        </w:rPr>
        <w:t>.</w:t>
      </w:r>
    </w:p>
    <w:p w14:paraId="0258C981" w14:textId="233708EC" w:rsidR="007E1191" w:rsidRDefault="007E1191" w:rsidP="00D266C7">
      <w:pPr>
        <w:spacing w:line="360" w:lineRule="auto"/>
        <w:jc w:val="both"/>
        <w:rPr>
          <w:sz w:val="24"/>
          <w:szCs w:val="24"/>
        </w:rPr>
      </w:pPr>
    </w:p>
    <w:p w14:paraId="115DFBEA" w14:textId="0965DA17" w:rsidR="007E1191" w:rsidRDefault="007E1191" w:rsidP="00D266C7">
      <w:pPr>
        <w:spacing w:line="360" w:lineRule="auto"/>
        <w:jc w:val="both"/>
        <w:rPr>
          <w:sz w:val="24"/>
          <w:szCs w:val="24"/>
        </w:rPr>
      </w:pPr>
      <w:r>
        <w:rPr>
          <w:sz w:val="24"/>
          <w:szCs w:val="24"/>
        </w:rPr>
        <w:t xml:space="preserve">The handprint amused Mala, giving a </w:t>
      </w:r>
      <w:r w:rsidR="00A405BA">
        <w:rPr>
          <w:sz w:val="24"/>
          <w:szCs w:val="24"/>
        </w:rPr>
        <w:t xml:space="preserve">giggle and placing one of her hands against it. The </w:t>
      </w:r>
      <w:r w:rsidR="00F90738">
        <w:rPr>
          <w:sz w:val="24"/>
          <w:szCs w:val="24"/>
        </w:rPr>
        <w:t xml:space="preserve">hand and Jake’s Caucasian skin </w:t>
      </w:r>
      <w:r w:rsidR="00CE6263">
        <w:rPr>
          <w:sz w:val="24"/>
          <w:szCs w:val="24"/>
        </w:rPr>
        <w:t>were</w:t>
      </w:r>
      <w:r w:rsidR="00F90738">
        <w:rPr>
          <w:sz w:val="24"/>
          <w:szCs w:val="24"/>
        </w:rPr>
        <w:t xml:space="preserve"> visible as it </w:t>
      </w:r>
      <w:r w:rsidR="001857F9">
        <w:rPr>
          <w:sz w:val="24"/>
          <w:szCs w:val="24"/>
        </w:rPr>
        <w:t>flutily tried to break free of his gooey prison.</w:t>
      </w:r>
    </w:p>
    <w:p w14:paraId="484FB980" w14:textId="358C4CDA" w:rsidR="001857F9" w:rsidRDefault="001857F9" w:rsidP="00D266C7">
      <w:pPr>
        <w:spacing w:line="360" w:lineRule="auto"/>
        <w:jc w:val="both"/>
        <w:rPr>
          <w:sz w:val="24"/>
          <w:szCs w:val="24"/>
        </w:rPr>
      </w:pPr>
    </w:p>
    <w:p w14:paraId="626D0981" w14:textId="2F4C8522" w:rsidR="001857F9" w:rsidRDefault="001857F9" w:rsidP="00D266C7">
      <w:pPr>
        <w:spacing w:line="360" w:lineRule="auto"/>
        <w:jc w:val="both"/>
        <w:rPr>
          <w:sz w:val="24"/>
          <w:szCs w:val="24"/>
        </w:rPr>
      </w:pPr>
      <w:r>
        <w:rPr>
          <w:sz w:val="24"/>
          <w:szCs w:val="24"/>
        </w:rPr>
        <w:t xml:space="preserve">“Relax my prey~,” Mala </w:t>
      </w:r>
      <w:r w:rsidR="00287220">
        <w:rPr>
          <w:sz w:val="24"/>
          <w:szCs w:val="24"/>
        </w:rPr>
        <w:t xml:space="preserve">ended his fun struggles with </w:t>
      </w:r>
      <w:r w:rsidR="0041021A">
        <w:rPr>
          <w:sz w:val="24"/>
          <w:szCs w:val="24"/>
        </w:rPr>
        <w:t xml:space="preserve">a </w:t>
      </w:r>
      <w:r w:rsidR="00287220">
        <w:rPr>
          <w:sz w:val="24"/>
          <w:szCs w:val="24"/>
        </w:rPr>
        <w:t>small kiss to the lips</w:t>
      </w:r>
      <w:r w:rsidR="000B1AAF">
        <w:rPr>
          <w:sz w:val="24"/>
          <w:szCs w:val="24"/>
        </w:rPr>
        <w:t>.</w:t>
      </w:r>
      <w:r w:rsidR="006B1C80">
        <w:rPr>
          <w:sz w:val="24"/>
          <w:szCs w:val="24"/>
        </w:rPr>
        <w:t xml:space="preserve"> It</w:t>
      </w:r>
      <w:r w:rsidR="00AC1EA7">
        <w:rPr>
          <w:sz w:val="24"/>
          <w:szCs w:val="24"/>
        </w:rPr>
        <w:t xml:space="preserve"> made him docile until it</w:t>
      </w:r>
      <w:r w:rsidR="006B1C80">
        <w:rPr>
          <w:sz w:val="24"/>
          <w:szCs w:val="24"/>
        </w:rPr>
        <w:t xml:space="preserve"> was followed with </w:t>
      </w:r>
      <w:r w:rsidR="0041021A">
        <w:rPr>
          <w:sz w:val="24"/>
          <w:szCs w:val="24"/>
        </w:rPr>
        <w:t>the</w:t>
      </w:r>
      <w:r w:rsidR="006B1C80">
        <w:rPr>
          <w:sz w:val="24"/>
          <w:szCs w:val="24"/>
        </w:rPr>
        <w:t xml:space="preserve"> last bundle of tail wrapp</w:t>
      </w:r>
      <w:r w:rsidR="0000198F">
        <w:rPr>
          <w:sz w:val="24"/>
          <w:szCs w:val="24"/>
        </w:rPr>
        <w:t>ing around Jake’s head, compl</w:t>
      </w:r>
      <w:r w:rsidR="00C17D98">
        <w:rPr>
          <w:sz w:val="24"/>
          <w:szCs w:val="24"/>
        </w:rPr>
        <w:t>etely engulfing him in the coils of a gooey naga.</w:t>
      </w:r>
      <w:r w:rsidR="001C5197">
        <w:rPr>
          <w:sz w:val="24"/>
          <w:szCs w:val="24"/>
        </w:rPr>
        <w:t xml:space="preserve"> She grazed her fingers against her own tail bundle </w:t>
      </w:r>
      <w:r w:rsidR="00A35030">
        <w:rPr>
          <w:sz w:val="24"/>
          <w:szCs w:val="24"/>
        </w:rPr>
        <w:t>as if it were Jake himself, closing her eyes and placing her earhole against it.</w:t>
      </w:r>
      <w:r w:rsidR="008420CC">
        <w:rPr>
          <w:sz w:val="24"/>
          <w:szCs w:val="24"/>
        </w:rPr>
        <w:t xml:space="preserve"> “I will hold you close again, only in a different fashion this time~.”</w:t>
      </w:r>
      <w:r w:rsidR="00A06057">
        <w:rPr>
          <w:sz w:val="24"/>
          <w:szCs w:val="24"/>
        </w:rPr>
        <w:t xml:space="preserve"> Then, the entire cocoon of coils squeezed,</w:t>
      </w:r>
      <w:r w:rsidR="0032637E">
        <w:rPr>
          <w:sz w:val="24"/>
          <w:szCs w:val="24"/>
        </w:rPr>
        <w:t xml:space="preserve"> forcing out every pocket of air</w:t>
      </w:r>
      <w:r w:rsidR="007B36BE">
        <w:rPr>
          <w:sz w:val="24"/>
          <w:szCs w:val="24"/>
        </w:rPr>
        <w:t>. Slurping, we</w:t>
      </w:r>
      <w:r w:rsidR="006171B5">
        <w:rPr>
          <w:sz w:val="24"/>
          <w:szCs w:val="24"/>
        </w:rPr>
        <w:t>t noises emanated</w:t>
      </w:r>
      <w:r w:rsidR="0065102D">
        <w:rPr>
          <w:sz w:val="24"/>
          <w:szCs w:val="24"/>
        </w:rPr>
        <w:t xml:space="preserve"> from it, yet not</w:t>
      </w:r>
      <w:r w:rsidR="00305496">
        <w:rPr>
          <w:sz w:val="24"/>
          <w:szCs w:val="24"/>
        </w:rPr>
        <w:t xml:space="preserve">hing that would indicate </w:t>
      </w:r>
      <w:r w:rsidR="00371972">
        <w:rPr>
          <w:sz w:val="24"/>
          <w:szCs w:val="24"/>
        </w:rPr>
        <w:t>a resisting prey.</w:t>
      </w:r>
    </w:p>
    <w:p w14:paraId="316D0A4D" w14:textId="03503A0B" w:rsidR="00D400C7" w:rsidRDefault="00D400C7" w:rsidP="00D266C7">
      <w:pPr>
        <w:spacing w:line="360" w:lineRule="auto"/>
        <w:jc w:val="both"/>
        <w:rPr>
          <w:sz w:val="24"/>
          <w:szCs w:val="24"/>
        </w:rPr>
      </w:pPr>
    </w:p>
    <w:p w14:paraId="37CF5E49" w14:textId="21AC37E0" w:rsidR="00D400C7" w:rsidRDefault="00D400C7" w:rsidP="00D266C7">
      <w:pPr>
        <w:spacing w:line="360" w:lineRule="auto"/>
        <w:jc w:val="both"/>
        <w:rPr>
          <w:sz w:val="24"/>
          <w:szCs w:val="24"/>
        </w:rPr>
      </w:pPr>
      <w:r>
        <w:rPr>
          <w:sz w:val="24"/>
          <w:szCs w:val="24"/>
        </w:rPr>
        <w:t>Either the prey did not resist, or the oppression was so overwhelming it removed the slightest opportunity to struggle. Or both.</w:t>
      </w:r>
    </w:p>
    <w:p w14:paraId="66E85222" w14:textId="79A3C04F" w:rsidR="00A1248E" w:rsidRDefault="00A1248E" w:rsidP="00D266C7">
      <w:pPr>
        <w:spacing w:line="360" w:lineRule="auto"/>
        <w:jc w:val="both"/>
        <w:rPr>
          <w:sz w:val="24"/>
          <w:szCs w:val="24"/>
        </w:rPr>
      </w:pPr>
    </w:p>
    <w:p w14:paraId="5D4411FB" w14:textId="5F55AB08" w:rsidR="003059BA" w:rsidRDefault="00B527E0" w:rsidP="00D266C7">
      <w:pPr>
        <w:spacing w:line="360" w:lineRule="auto"/>
        <w:jc w:val="both"/>
        <w:rPr>
          <w:sz w:val="24"/>
          <w:szCs w:val="24"/>
        </w:rPr>
      </w:pPr>
      <w:r>
        <w:rPr>
          <w:sz w:val="24"/>
          <w:szCs w:val="24"/>
        </w:rPr>
        <w:t>Mala’s coils began to lose shape</w:t>
      </w:r>
      <w:r w:rsidR="00524FAF">
        <w:rPr>
          <w:sz w:val="24"/>
          <w:szCs w:val="24"/>
        </w:rPr>
        <w:t xml:space="preserve"> as if melting and molding itself around her prey’s body</w:t>
      </w:r>
      <w:r w:rsidR="00B07411">
        <w:rPr>
          <w:sz w:val="24"/>
          <w:szCs w:val="24"/>
        </w:rPr>
        <w:t xml:space="preserve">. </w:t>
      </w:r>
      <w:r w:rsidR="008B5A14">
        <w:rPr>
          <w:sz w:val="24"/>
          <w:szCs w:val="24"/>
        </w:rPr>
        <w:t xml:space="preserve">She </w:t>
      </w:r>
      <w:r w:rsidR="003059BA">
        <w:rPr>
          <w:sz w:val="24"/>
          <w:szCs w:val="24"/>
        </w:rPr>
        <w:t>hugged it, leaning on it, listening to it all. Feeling it all. Eventually, her coils became a blob</w:t>
      </w:r>
      <w:r w:rsidR="0004119B">
        <w:rPr>
          <w:sz w:val="24"/>
          <w:szCs w:val="24"/>
        </w:rPr>
        <w:t xml:space="preserve">, </w:t>
      </w:r>
      <w:r w:rsidR="00C6715C">
        <w:rPr>
          <w:sz w:val="24"/>
          <w:szCs w:val="24"/>
        </w:rPr>
        <w:t>morphing the mass surrounding Jake. This had shortened her length sign</w:t>
      </w:r>
      <w:r w:rsidR="00411578">
        <w:rPr>
          <w:sz w:val="24"/>
          <w:szCs w:val="24"/>
        </w:rPr>
        <w:t>ificantly, but it was returning</w:t>
      </w:r>
      <w:r w:rsidR="002259EC">
        <w:rPr>
          <w:sz w:val="24"/>
          <w:szCs w:val="24"/>
        </w:rPr>
        <w:t xml:space="preserve"> as</w:t>
      </w:r>
      <w:r w:rsidR="00492CEB">
        <w:rPr>
          <w:sz w:val="24"/>
          <w:szCs w:val="24"/>
        </w:rPr>
        <w:t xml:space="preserve"> the blob</w:t>
      </w:r>
      <w:r w:rsidR="002259EC">
        <w:rPr>
          <w:sz w:val="24"/>
          <w:szCs w:val="24"/>
        </w:rPr>
        <w:t xml:space="preserve"> oozed down to the floor,</w:t>
      </w:r>
      <w:r w:rsidR="00FE2477">
        <w:rPr>
          <w:sz w:val="24"/>
          <w:szCs w:val="24"/>
        </w:rPr>
        <w:t xml:space="preserve"> making her tail seem to grow</w:t>
      </w:r>
      <w:r w:rsidR="00492CEB">
        <w:rPr>
          <w:sz w:val="24"/>
          <w:szCs w:val="24"/>
        </w:rPr>
        <w:t>.</w:t>
      </w:r>
    </w:p>
    <w:p w14:paraId="2648F68A" w14:textId="5826DCAE" w:rsidR="00AF70A1" w:rsidRDefault="00AF70A1" w:rsidP="00D266C7">
      <w:pPr>
        <w:spacing w:line="360" w:lineRule="auto"/>
        <w:jc w:val="both"/>
        <w:rPr>
          <w:sz w:val="24"/>
          <w:szCs w:val="24"/>
        </w:rPr>
      </w:pPr>
    </w:p>
    <w:p w14:paraId="65ECE32A" w14:textId="04840028" w:rsidR="00AF70A1" w:rsidRDefault="00AF70A1" w:rsidP="00D266C7">
      <w:pPr>
        <w:spacing w:line="360" w:lineRule="auto"/>
        <w:jc w:val="both"/>
        <w:rPr>
          <w:sz w:val="24"/>
          <w:szCs w:val="24"/>
        </w:rPr>
      </w:pPr>
      <w:r>
        <w:rPr>
          <w:sz w:val="24"/>
          <w:szCs w:val="24"/>
        </w:rPr>
        <w:t xml:space="preserve">By the time her entire </w:t>
      </w:r>
      <w:r w:rsidR="00AA386D">
        <w:rPr>
          <w:sz w:val="24"/>
          <w:szCs w:val="24"/>
        </w:rPr>
        <w:t>shape had returned to normal,</w:t>
      </w:r>
      <w:r w:rsidR="0070087E">
        <w:rPr>
          <w:sz w:val="24"/>
          <w:szCs w:val="24"/>
        </w:rPr>
        <w:t xml:space="preserve"> </w:t>
      </w:r>
      <w:r w:rsidR="005C6D0F">
        <w:rPr>
          <w:sz w:val="24"/>
          <w:szCs w:val="24"/>
        </w:rPr>
        <w:t xml:space="preserve">the length containing Jake was cradled in the arms of Mala, with his presence indicated only by </w:t>
      </w:r>
      <w:r w:rsidR="00CE241A">
        <w:rPr>
          <w:sz w:val="24"/>
          <w:szCs w:val="24"/>
        </w:rPr>
        <w:t>a bulge.</w:t>
      </w:r>
    </w:p>
    <w:p w14:paraId="5706B993" w14:textId="380A1B56" w:rsidR="00CB3FD1" w:rsidRDefault="00CB3FD1" w:rsidP="00D266C7">
      <w:pPr>
        <w:spacing w:line="360" w:lineRule="auto"/>
        <w:jc w:val="both"/>
        <w:rPr>
          <w:sz w:val="24"/>
          <w:szCs w:val="24"/>
        </w:rPr>
      </w:pPr>
    </w:p>
    <w:p w14:paraId="76C79166" w14:textId="142B119F" w:rsidR="00CB3FD1" w:rsidRDefault="00CB3FD1" w:rsidP="00D266C7">
      <w:pPr>
        <w:spacing w:line="360" w:lineRule="auto"/>
        <w:jc w:val="both"/>
        <w:rPr>
          <w:sz w:val="24"/>
          <w:szCs w:val="24"/>
        </w:rPr>
      </w:pPr>
      <w:r>
        <w:rPr>
          <w:sz w:val="24"/>
          <w:szCs w:val="24"/>
        </w:rPr>
        <w:t>Slithering onto her bed and laying down, Mala kept her friend close</w:t>
      </w:r>
      <w:r w:rsidR="00DE172C">
        <w:rPr>
          <w:sz w:val="24"/>
          <w:szCs w:val="24"/>
        </w:rPr>
        <w:t>, giving another kiss</w:t>
      </w:r>
      <w:r w:rsidR="007A5CEF">
        <w:rPr>
          <w:sz w:val="24"/>
          <w:szCs w:val="24"/>
        </w:rPr>
        <w:t>. “Oh, what fun we’ll have~.”</w:t>
      </w:r>
    </w:p>
    <w:p w14:paraId="534FC805" w14:textId="36B937B1" w:rsidR="007F4714" w:rsidRDefault="007F4714" w:rsidP="00D266C7">
      <w:pPr>
        <w:spacing w:line="360" w:lineRule="auto"/>
        <w:jc w:val="both"/>
        <w:rPr>
          <w:sz w:val="24"/>
          <w:szCs w:val="24"/>
        </w:rPr>
      </w:pPr>
    </w:p>
    <w:p w14:paraId="7A9A4CE6" w14:textId="4B66B7EC" w:rsidR="007F4714" w:rsidRPr="00FE456F" w:rsidRDefault="006D3E23" w:rsidP="00D266C7">
      <w:pPr>
        <w:spacing w:line="360" w:lineRule="auto"/>
        <w:jc w:val="both"/>
        <w:rPr>
          <w:i/>
          <w:iCs/>
          <w:sz w:val="24"/>
          <w:szCs w:val="24"/>
        </w:rPr>
      </w:pPr>
      <w:r w:rsidRPr="00FE456F">
        <w:rPr>
          <w:i/>
          <w:iCs/>
          <w:sz w:val="24"/>
          <w:szCs w:val="24"/>
        </w:rPr>
        <w:t xml:space="preserve">This story and all characters belong to </w:t>
      </w:r>
      <w:proofErr w:type="spellStart"/>
      <w:r w:rsidRPr="00FE456F">
        <w:rPr>
          <w:i/>
          <w:iCs/>
          <w:sz w:val="24"/>
          <w:szCs w:val="24"/>
        </w:rPr>
        <w:t>SpartanBlast</w:t>
      </w:r>
      <w:proofErr w:type="spellEnd"/>
      <w:r w:rsidRPr="00FE456F">
        <w:rPr>
          <w:i/>
          <w:iCs/>
          <w:sz w:val="24"/>
          <w:szCs w:val="24"/>
        </w:rPr>
        <w:t>.</w:t>
      </w:r>
    </w:p>
    <w:sectPr w:rsidR="007F4714" w:rsidRPr="00FE45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tDC1MDcyNTC0MDZS0lEKTi0uzszPAykwqgUAOgG9lSwAAAA="/>
  </w:docVars>
  <w:rsids>
    <w:rsidRoot w:val="00D266C7"/>
    <w:rsid w:val="0000198F"/>
    <w:rsid w:val="0004119B"/>
    <w:rsid w:val="00070BBB"/>
    <w:rsid w:val="000866F2"/>
    <w:rsid w:val="000B1AAF"/>
    <w:rsid w:val="000F4F68"/>
    <w:rsid w:val="0018147B"/>
    <w:rsid w:val="001857F9"/>
    <w:rsid w:val="001C5197"/>
    <w:rsid w:val="001C6D50"/>
    <w:rsid w:val="002259EC"/>
    <w:rsid w:val="00287220"/>
    <w:rsid w:val="002C3698"/>
    <w:rsid w:val="002D659B"/>
    <w:rsid w:val="00305496"/>
    <w:rsid w:val="003059BA"/>
    <w:rsid w:val="0032637E"/>
    <w:rsid w:val="00371972"/>
    <w:rsid w:val="0039469D"/>
    <w:rsid w:val="003F2349"/>
    <w:rsid w:val="0041021A"/>
    <w:rsid w:val="00411578"/>
    <w:rsid w:val="0047536F"/>
    <w:rsid w:val="00492CEB"/>
    <w:rsid w:val="00496FF7"/>
    <w:rsid w:val="004C7050"/>
    <w:rsid w:val="00524FAF"/>
    <w:rsid w:val="005525E8"/>
    <w:rsid w:val="005604BD"/>
    <w:rsid w:val="00585229"/>
    <w:rsid w:val="00590BB6"/>
    <w:rsid w:val="005C6D0F"/>
    <w:rsid w:val="006171B5"/>
    <w:rsid w:val="0065102D"/>
    <w:rsid w:val="00653651"/>
    <w:rsid w:val="00680AE3"/>
    <w:rsid w:val="00685B8A"/>
    <w:rsid w:val="006B1C80"/>
    <w:rsid w:val="006D3E23"/>
    <w:rsid w:val="0070087E"/>
    <w:rsid w:val="007778FC"/>
    <w:rsid w:val="007A5CEF"/>
    <w:rsid w:val="007B2912"/>
    <w:rsid w:val="007B36BE"/>
    <w:rsid w:val="007E1191"/>
    <w:rsid w:val="007F4714"/>
    <w:rsid w:val="008420CC"/>
    <w:rsid w:val="008732BC"/>
    <w:rsid w:val="00891368"/>
    <w:rsid w:val="008B5A14"/>
    <w:rsid w:val="00916B49"/>
    <w:rsid w:val="00931AEB"/>
    <w:rsid w:val="00953D21"/>
    <w:rsid w:val="009B5DB3"/>
    <w:rsid w:val="00A06057"/>
    <w:rsid w:val="00A1248E"/>
    <w:rsid w:val="00A35030"/>
    <w:rsid w:val="00A405BA"/>
    <w:rsid w:val="00AA2F49"/>
    <w:rsid w:val="00AA386D"/>
    <w:rsid w:val="00AC1EA7"/>
    <w:rsid w:val="00AF70A1"/>
    <w:rsid w:val="00B07411"/>
    <w:rsid w:val="00B527E0"/>
    <w:rsid w:val="00B973C9"/>
    <w:rsid w:val="00BA47FD"/>
    <w:rsid w:val="00BA5490"/>
    <w:rsid w:val="00BD156E"/>
    <w:rsid w:val="00C17D98"/>
    <w:rsid w:val="00C22F4B"/>
    <w:rsid w:val="00C3015A"/>
    <w:rsid w:val="00C572E9"/>
    <w:rsid w:val="00C6715C"/>
    <w:rsid w:val="00CB3FD1"/>
    <w:rsid w:val="00CE241A"/>
    <w:rsid w:val="00CE6263"/>
    <w:rsid w:val="00D266C7"/>
    <w:rsid w:val="00D400C7"/>
    <w:rsid w:val="00DE172C"/>
    <w:rsid w:val="00E93827"/>
    <w:rsid w:val="00EB31BF"/>
    <w:rsid w:val="00ED48A1"/>
    <w:rsid w:val="00F90738"/>
    <w:rsid w:val="00F908B6"/>
    <w:rsid w:val="00FC2662"/>
    <w:rsid w:val="00FE2477"/>
    <w:rsid w:val="00FE456F"/>
    <w:rsid w:val="00FE6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00DA2"/>
  <w15:chartTrackingRefBased/>
  <w15:docId w15:val="{59781F07-2782-4387-9B22-DD1C8DB70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4</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on, Jake (Student)</dc:creator>
  <cp:keywords/>
  <dc:description/>
  <cp:lastModifiedBy>Jameson, Jake (Student)</cp:lastModifiedBy>
  <cp:revision>80</cp:revision>
  <dcterms:created xsi:type="dcterms:W3CDTF">2021-03-10T18:38:00Z</dcterms:created>
  <dcterms:modified xsi:type="dcterms:W3CDTF">2021-03-29T17:19:00Z</dcterms:modified>
</cp:coreProperties>
</file>